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2890C" w14:textId="6A63DEA5" w:rsidR="006A3476" w:rsidRDefault="006A3476" w:rsidP="006A3476">
      <w:pPr>
        <w:rPr>
          <w:rFonts w:ascii="Times New Roman" w:hAnsi="Times New Roman"/>
          <w:b/>
          <w:bCs/>
          <w:sz w:val="28"/>
          <w:szCs w:val="28"/>
        </w:rPr>
      </w:pPr>
      <w:proofErr w:type="spellStart"/>
      <w:r w:rsidRPr="001F38F1">
        <w:rPr>
          <w:rFonts w:ascii="Times New Roman" w:hAnsi="Times New Roman"/>
          <w:b/>
          <w:bCs/>
          <w:sz w:val="28"/>
          <w:szCs w:val="28"/>
        </w:rPr>
        <w:t>Chương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1F38F1">
        <w:rPr>
          <w:rFonts w:ascii="Times New Roman" w:hAnsi="Times New Roman"/>
          <w:b/>
          <w:bCs/>
          <w:sz w:val="28"/>
          <w:szCs w:val="28"/>
        </w:rPr>
        <w:t>trình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1F38F1">
        <w:rPr>
          <w:rFonts w:ascii="Times New Roman" w:hAnsi="Times New Roman"/>
          <w:b/>
          <w:bCs/>
          <w:sz w:val="28"/>
          <w:szCs w:val="28"/>
        </w:rPr>
        <w:t>đào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1F38F1">
        <w:rPr>
          <w:rFonts w:ascii="Times New Roman" w:hAnsi="Times New Roman"/>
          <w:b/>
          <w:bCs/>
          <w:sz w:val="28"/>
          <w:szCs w:val="28"/>
        </w:rPr>
        <w:t>tạo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1F38F1">
        <w:rPr>
          <w:rFonts w:ascii="Times New Roman" w:hAnsi="Times New Roman"/>
          <w:b/>
          <w:bCs/>
          <w:sz w:val="28"/>
          <w:szCs w:val="28"/>
        </w:rPr>
        <w:t>Ngành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</w:rPr>
        <w:t xml:space="preserve"> Khoa </w:t>
      </w:r>
      <w:proofErr w:type="spellStart"/>
      <w:r w:rsidRPr="001F38F1">
        <w:rPr>
          <w:rFonts w:ascii="Times New Roman" w:hAnsi="Times New Roman"/>
          <w:b/>
          <w:bCs/>
          <w:sz w:val="28"/>
          <w:szCs w:val="28"/>
        </w:rPr>
        <w:t>Học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Máy</w:t>
      </w:r>
      <w:proofErr w:type="spellEnd"/>
      <w:r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Tính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</w:rPr>
        <w:t xml:space="preserve"> – </w:t>
      </w:r>
      <w:proofErr w:type="spellStart"/>
      <w:r w:rsidRPr="001F38F1">
        <w:rPr>
          <w:rFonts w:ascii="Times New Roman" w:hAnsi="Times New Roman"/>
          <w:b/>
          <w:bCs/>
          <w:sz w:val="28"/>
          <w:szCs w:val="28"/>
          <w:highlight w:val="yellow"/>
        </w:rPr>
        <w:t>Đề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  <w:highlight w:val="yellow"/>
        </w:rPr>
        <w:t xml:space="preserve"> </w:t>
      </w:r>
      <w:proofErr w:type="spellStart"/>
      <w:r w:rsidRPr="001F38F1">
        <w:rPr>
          <w:rFonts w:ascii="Times New Roman" w:hAnsi="Times New Roman"/>
          <w:b/>
          <w:bCs/>
          <w:sz w:val="28"/>
          <w:szCs w:val="28"/>
          <w:highlight w:val="yellow"/>
        </w:rPr>
        <w:t>xuất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  <w:highlight w:val="yellow"/>
        </w:rPr>
        <w:t xml:space="preserve"> </w:t>
      </w:r>
      <w:proofErr w:type="spellStart"/>
      <w:r w:rsidRPr="001F38F1">
        <w:rPr>
          <w:rFonts w:ascii="Times New Roman" w:hAnsi="Times New Roman"/>
          <w:b/>
          <w:bCs/>
          <w:sz w:val="28"/>
          <w:szCs w:val="28"/>
          <w:highlight w:val="yellow"/>
        </w:rPr>
        <w:t>cho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  <w:highlight w:val="yellow"/>
        </w:rPr>
        <w:t xml:space="preserve"> </w:t>
      </w:r>
      <w:proofErr w:type="spellStart"/>
      <w:r w:rsidRPr="001F38F1">
        <w:rPr>
          <w:rFonts w:ascii="Times New Roman" w:hAnsi="Times New Roman"/>
          <w:b/>
          <w:bCs/>
          <w:sz w:val="28"/>
          <w:szCs w:val="28"/>
          <w:highlight w:val="yellow"/>
        </w:rPr>
        <w:t>năm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  <w:highlight w:val="yellow"/>
        </w:rPr>
        <w:t xml:space="preserve"> 2021</w:t>
      </w:r>
    </w:p>
    <w:tbl>
      <w:tblPr>
        <w:tblW w:w="927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04"/>
        <w:gridCol w:w="2544"/>
        <w:gridCol w:w="900"/>
        <w:gridCol w:w="1516"/>
        <w:gridCol w:w="2461"/>
        <w:gridCol w:w="752"/>
      </w:tblGrid>
      <w:tr w:rsidR="006A3476" w14:paraId="713F5487" w14:textId="77777777" w:rsidTr="00162C59">
        <w:trPr>
          <w:trHeight w:val="560"/>
        </w:trPr>
        <w:tc>
          <w:tcPr>
            <w:tcW w:w="927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6F38CDE2" w14:textId="77777777" w:rsidR="006A3476" w:rsidRDefault="006A3476" w:rsidP="006A3476">
            <w:pPr>
              <w:tabs>
                <w:tab w:val="left" w:pos="425"/>
              </w:tabs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Ngành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 Khoa</w:t>
            </w:r>
            <w:proofErr w:type="gram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áy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ính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.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Đối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với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iếng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anh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(AE1):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oefl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BT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&gt;=61; IELTS &gt;=5.5</w:t>
            </w:r>
          </w:p>
        </w:tc>
      </w:tr>
      <w:tr w:rsidR="006A3476" w14:paraId="3A5F2DF1" w14:textId="77777777" w:rsidTr="00162C59">
        <w:trPr>
          <w:trHeight w:val="6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259AC1F2" w14:textId="77777777" w:rsidR="006A3476" w:rsidRDefault="006A3476" w:rsidP="006451D9">
            <w:pPr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ã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ô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3D0F20FA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Year 1. Sem 1 (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Năm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1-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kỳ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I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0870FC47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í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ỉ</w:t>
            </w:r>
            <w:proofErr w:type="spellEnd"/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18AE105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ã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ô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77E7639D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Year 1. Sem 2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 xml:space="preserve"> (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Năm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1-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kỳ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II)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02E58655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í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ỉ</w:t>
            </w:r>
            <w:proofErr w:type="spellEnd"/>
          </w:p>
        </w:tc>
      </w:tr>
      <w:tr w:rsidR="006A3476" w14:paraId="0DFA7C28" w14:textId="77777777" w:rsidTr="00162C59">
        <w:trPr>
          <w:trHeight w:val="58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0723FD5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011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A07B195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emistry for Engineer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4348DD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2F32AD2D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EN011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462A6E0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Writing AE2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4CC558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</w:tr>
      <w:tr w:rsidR="006A3476" w14:paraId="330C8D26" w14:textId="77777777" w:rsidTr="00162C59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5D79C905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012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421B16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emistry Laboratory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3B9F045F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1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5E778F72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EN012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2BC6E79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Speaking AE2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8AEC01B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</w:tr>
      <w:tr w:rsidR="006A3476" w14:paraId="79121C2A" w14:textId="77777777" w:rsidTr="00162C59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38FAD45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EN007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39F6E7F7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Writing AE1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502DB589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049A3B90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116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2BEBC148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/C++ Programming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E62A2F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</w:tr>
      <w:tr w:rsidR="006A3476" w14:paraId="1D2057F2" w14:textId="77777777" w:rsidTr="00162C59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6CF79EF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EN008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0859746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Listening AE1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0091CE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38A71799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A003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7D411335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alculus 2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48AD529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</w:tr>
      <w:tr w:rsidR="006A3476" w14:paraId="3D65A358" w14:textId="77777777" w:rsidTr="00162C59">
        <w:trPr>
          <w:trHeight w:val="66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CDA8E6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64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7967ED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ntroduction to Computing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138D654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32727CAE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E008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6D25E1AB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ritical Thinking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14F61BE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</w:tr>
      <w:tr w:rsidR="006A3476" w14:paraId="50B984C8" w14:textId="77777777" w:rsidTr="00162C59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F38415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A001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C2F35F8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alculus 1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A3627B6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7A9E48EE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015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2560CE2B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ysics 3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DD21D4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</w:tr>
      <w:tr w:rsidR="006A3476" w14:paraId="5FADEEBD" w14:textId="77777777" w:rsidTr="00162C59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827C6A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013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8FC878D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ysics 1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AE8FD5E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574CF47C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016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3E4C2445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ysics 3 Laboratory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A18422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1</w:t>
            </w:r>
          </w:p>
        </w:tc>
      </w:tr>
      <w:tr w:rsidR="006A3476" w14:paraId="36F30DB4" w14:textId="77777777" w:rsidTr="00162C59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EACA11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014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FAC3CA1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ysics 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D9EC77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4F56743F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T002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42B67D4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ysical Training 2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DF04E27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</w:tr>
      <w:tr w:rsidR="006A3476" w14:paraId="721769C0" w14:textId="77777777" w:rsidTr="00162C59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5617CA6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T001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7F7A002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ysical Training 1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1C22CF0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7142E693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2E948B1E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13A9BF2A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0EF7BF82" w14:textId="77777777" w:rsidTr="00162C59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0740CD22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ổng</w:t>
            </w:r>
            <w:proofErr w:type="spellEnd"/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5C0A57DC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13D969D7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2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6BE2B8F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899C73F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5E7D7B80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2</w:t>
            </w:r>
          </w:p>
        </w:tc>
      </w:tr>
      <w:tr w:rsidR="006A3476" w14:paraId="5C08A816" w14:textId="77777777" w:rsidTr="00162C59">
        <w:trPr>
          <w:trHeight w:val="300"/>
        </w:trPr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0053521B" w14:textId="77777777" w:rsidR="006A3476" w:rsidRDefault="006A3476" w:rsidP="006451D9">
            <w:pPr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</w:p>
        </w:tc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78191FB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0C9F830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3F4345E0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2DC78C5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2F11E19A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1AA5E5AA" w14:textId="77777777" w:rsidTr="00162C59">
        <w:trPr>
          <w:trHeight w:val="68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53253759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ã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ô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55C925A0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Year 2. Sem 1 (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Năm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2-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kỳ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I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20B5523B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í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ỉ</w:t>
            </w:r>
            <w:proofErr w:type="spellEnd"/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7205282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ã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ô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5E0A4474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Year 2. Sem 2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 xml:space="preserve"> (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Năm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2-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kỳ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II)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4AF10050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í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ỉ</w:t>
            </w:r>
            <w:proofErr w:type="spellEnd"/>
          </w:p>
        </w:tc>
      </w:tr>
      <w:tr w:rsidR="006A3476" w14:paraId="6C6C2934" w14:textId="77777777" w:rsidTr="00162C59">
        <w:trPr>
          <w:trHeight w:val="6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968741C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131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73B4FB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heoretical Models in Computing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96D9E0E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2D556DFB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13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169096E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Algorithms and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 xml:space="preserve"> Data Structures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59B933B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</w:tr>
      <w:tr w:rsidR="006A3476" w14:paraId="7A9D70D4" w14:textId="77777777" w:rsidTr="00162C59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C75A9F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67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1905A51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Digital Logic Desig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89A7C8F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29A92556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79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590A0E3C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rinciples of Database Management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1D1044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</w:tr>
      <w:tr w:rsidR="006A3476" w14:paraId="2B9A19CA" w14:textId="77777777" w:rsidTr="00162C59">
        <w:trPr>
          <w:trHeight w:val="6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4FE63D7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69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E48D518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Object-Oriented Programming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3B23D71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68FF008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89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19C4AC0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omputer Architecture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907CEED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</w:tr>
      <w:tr w:rsidR="006A3476" w14:paraId="173EC1EF" w14:textId="77777777" w:rsidTr="00162C59">
        <w:trPr>
          <w:trHeight w:val="72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51DC1CFE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99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4512879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Digital Logic Design Laboratory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388A6886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1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30D8A9DB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90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2F913D9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Object-Oriented 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>Analysis and Design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87B24C8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</w:tr>
      <w:tr w:rsidR="006A3476" w14:paraId="45BB13C5" w14:textId="77777777" w:rsidTr="00162C59">
        <w:trPr>
          <w:trHeight w:val="93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5DA2BDEC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lastRenderedPageBreak/>
              <w:t>IT153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75CE73E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Discrete Mathematic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52200D90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32B53790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E016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D21588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arxist – Leninist Political Economy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334DAB8D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</w:tr>
      <w:tr w:rsidR="006A3476" w14:paraId="463542EB" w14:textId="77777777" w:rsidTr="00162C59">
        <w:trPr>
          <w:trHeight w:val="517"/>
        </w:trPr>
        <w:tc>
          <w:tcPr>
            <w:tcW w:w="110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34F23459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A023IU or MA024IU</w:t>
            </w:r>
          </w:p>
        </w:tc>
        <w:tc>
          <w:tcPr>
            <w:tcW w:w="254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4ACF149F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Calculus 3 or  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>Differential Equations</w:t>
            </w:r>
          </w:p>
        </w:tc>
        <w:tc>
          <w:tcPr>
            <w:tcW w:w="9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556ECE2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  <w:tc>
          <w:tcPr>
            <w:tcW w:w="15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72CA5AC3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5808E1AD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7C686FB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79279537" w14:textId="77777777" w:rsidTr="00162C59">
        <w:trPr>
          <w:trHeight w:val="517"/>
        </w:trPr>
        <w:tc>
          <w:tcPr>
            <w:tcW w:w="110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4551541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4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4F1D16F5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A06A59F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5C0C9ED3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B35EB3A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E8E0377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4360CD85" w14:textId="77777777" w:rsidTr="00162C59">
        <w:trPr>
          <w:trHeight w:val="517"/>
        </w:trPr>
        <w:tc>
          <w:tcPr>
            <w:tcW w:w="110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E944687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4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1962AA72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931A590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00A97077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F4C2F1D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8B859FB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1CB11DBB" w14:textId="77777777" w:rsidTr="00162C59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3B9514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012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76F7166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ysics 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95E2BD8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2CC4FCD9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1C24E295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E15281F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1FC32777" w14:textId="77777777" w:rsidTr="00162C59">
        <w:trPr>
          <w:trHeight w:val="52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51CE5B0F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E015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4883D4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ilosophy Marx - Leni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9A34C58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78B4A282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44CB4D90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66B5C5D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37ED4911" w14:textId="77777777" w:rsidTr="00162C59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1CCDC53E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ổng</w:t>
            </w:r>
            <w:proofErr w:type="spellEnd"/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1D149A2A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3A6B1167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4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38877595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3FB6B4D0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5F4367AD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18</w:t>
            </w:r>
          </w:p>
        </w:tc>
      </w:tr>
      <w:tr w:rsidR="006A3476" w14:paraId="141BBABF" w14:textId="77777777" w:rsidTr="00162C59">
        <w:trPr>
          <w:trHeight w:val="300"/>
        </w:trPr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2518D643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44E08DF3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5B2734C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59FE2A83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06B1BFD5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C18F27E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262972C2" w14:textId="77777777" w:rsidTr="00162C59">
        <w:trPr>
          <w:trHeight w:val="6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06D7E551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ã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ô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2385032F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Year 3. Sem 1 (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Năm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3-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kỳ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I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40D7E2BD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í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ỉ</w:t>
            </w:r>
            <w:proofErr w:type="spellEnd"/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35223D22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ã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ô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7D901E56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Year 3. Sem 2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 xml:space="preserve"> (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Năm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3-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kỳ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II)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1CE8B30B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í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ỉ</w:t>
            </w:r>
            <w:proofErr w:type="spellEnd"/>
          </w:p>
        </w:tc>
      </w:tr>
      <w:tr w:rsidR="006A3476" w14:paraId="688B3F91" w14:textId="77777777" w:rsidTr="00162C59">
        <w:trPr>
          <w:trHeight w:val="9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1F24341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76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AEE8E3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Software Engineering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3CD21770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2DA068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92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138E632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Principles of 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>Programming Languages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5EE3E9BF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</w:tr>
      <w:tr w:rsidR="006A3476" w14:paraId="7F8940F9" w14:textId="77777777" w:rsidTr="00162C59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1128F31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17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00C2BC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Operating System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DF78CF6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CE7B141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93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F87E3D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Web Application Development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B3D08D9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</w:tr>
      <w:tr w:rsidR="006A3476" w14:paraId="57273D3F" w14:textId="77777777" w:rsidTr="00162C59">
        <w:trPr>
          <w:trHeight w:val="6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F8E8FFC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91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B369662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omputer Network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833ED4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B2318DC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97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C7D75C0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ntroduction to Artificial Intelligence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41B520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</w:tr>
      <w:tr w:rsidR="006A3476" w14:paraId="09C06AFC" w14:textId="77777777" w:rsidTr="00162C59">
        <w:trPr>
          <w:trHeight w:val="6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17657E38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A026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BA7E62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robability, Statistic &amp; Random Proces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334A49B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59BAA9E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FED6735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Elective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019D472E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</w:tr>
      <w:tr w:rsidR="006A3476" w14:paraId="3853EA2C" w14:textId="77777777" w:rsidTr="00162C59">
        <w:trPr>
          <w:trHeight w:val="9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35D4ECA9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E017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487EDB1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Scientific Socialism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DB67CD0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CDF056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E018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2DF82C9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History of 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>Vietnamese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 xml:space="preserve"> Communist Party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3A9133C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</w:tr>
      <w:tr w:rsidR="006A3476" w14:paraId="17B6921A" w14:textId="77777777" w:rsidTr="00162C59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064B59C1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ổng</w:t>
            </w:r>
            <w:proofErr w:type="spellEnd"/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13BEE455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1D4A5298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17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474F5029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48C2FE8D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7BAC2FE6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18</w:t>
            </w:r>
          </w:p>
        </w:tc>
      </w:tr>
      <w:tr w:rsidR="006A3476" w14:paraId="4AD05FF0" w14:textId="77777777" w:rsidTr="00162C59">
        <w:trPr>
          <w:trHeight w:val="300"/>
        </w:trPr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520FB98C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</w:p>
        </w:tc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404E225A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0889F27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44E6771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2EE356CF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286073B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29C4408C" w14:textId="77777777" w:rsidTr="00162C59">
        <w:trPr>
          <w:trHeight w:val="6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</w:tcPr>
          <w:p w14:paraId="36FD5D8B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ã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ô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30FA71CB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Year 3. Sem 3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 xml:space="preserve"> (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Năm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3-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kỳ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è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</w:tcPr>
          <w:p w14:paraId="12EC397D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í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ỉ</w:t>
            </w:r>
            <w:proofErr w:type="spellEnd"/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0B66217E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81F9146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E15149B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2AF55BBF" w14:textId="77777777" w:rsidTr="00162C59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68ED0436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82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7C78526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nternship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6C4BF478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38EE8E7D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32DD24A8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8D4134D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0DFC2918" w14:textId="77777777" w:rsidTr="00162C59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21CD8202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lastRenderedPageBreak/>
              <w:t>Tổng</w:t>
            </w:r>
            <w:proofErr w:type="spellEnd"/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4015579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2238FF7D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FAE33E6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590A086C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0F1F976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550752E9" w14:textId="77777777" w:rsidTr="00162C59">
        <w:trPr>
          <w:trHeight w:val="300"/>
        </w:trPr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DC12FB3" w14:textId="77777777" w:rsidR="006A3476" w:rsidRDefault="006A3476" w:rsidP="006451D9">
            <w:pPr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</w:p>
        </w:tc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74F9F6D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4A3D151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BA1FD85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087C324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4355FE3D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6AB42D1A" w14:textId="77777777" w:rsidTr="00162C59">
        <w:trPr>
          <w:trHeight w:val="6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15048BF0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ã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ô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6A79411D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Year 4. Sem 1 (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Năm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4-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kỳ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I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48C3E7F3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í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ỉ</w:t>
            </w:r>
            <w:proofErr w:type="spellEnd"/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1EA63D21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ã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ô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6A83EB62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Year 4. Sem 2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 xml:space="preserve"> (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Năm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4-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kỳ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II)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1EA0AFB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í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ỉ</w:t>
            </w:r>
            <w:proofErr w:type="spellEnd"/>
          </w:p>
        </w:tc>
      </w:tr>
      <w:tr w:rsidR="006A3476" w14:paraId="2A1E862F" w14:textId="77777777" w:rsidTr="00162C59">
        <w:trPr>
          <w:trHeight w:val="6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1D332A32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83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EE67B48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Special Study of the Fiel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B145F0E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578F9D7C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58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3B999290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hesis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0D98631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10</w:t>
            </w:r>
          </w:p>
        </w:tc>
      </w:tr>
      <w:tr w:rsidR="006A3476" w14:paraId="6AD32755" w14:textId="77777777" w:rsidTr="00162C59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00E7337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120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5670362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Entrepreneurship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BF9B0EE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505445A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361BD26A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6463FC4E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D5563" w14:paraId="6D8F37E2" w14:textId="77777777" w:rsidTr="00162C59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645CBC1E" w14:textId="77777777" w:rsidR="009D5563" w:rsidRDefault="009D5563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54A9B1A0" w14:textId="77777777" w:rsidR="009D5563" w:rsidRDefault="009D5563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Electiv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0D102217" w14:textId="77777777" w:rsidR="009D5563" w:rsidRDefault="009D5563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3EF89376" w14:textId="77777777" w:rsidR="009D5563" w:rsidRDefault="009D5563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613DFE2A" w14:textId="77777777" w:rsidR="009D5563" w:rsidRDefault="009D5563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224C8B78" w14:textId="77777777" w:rsidR="009D5563" w:rsidRDefault="009D5563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0294DBC0" w14:textId="77777777" w:rsidTr="00162C59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27C42420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2AAAB99E" w14:textId="4264F0ED" w:rsidR="006A3476" w:rsidRDefault="006A3476" w:rsidP="006451D9">
            <w:pPr>
              <w:jc w:val="center"/>
              <w:textAlignment w:val="bottom"/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Free electiv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729F9BA4" w14:textId="357B9C2D" w:rsidR="006A3476" w:rsidRDefault="006A3476" w:rsidP="006451D9">
            <w:pPr>
              <w:jc w:val="center"/>
              <w:textAlignment w:val="bottom"/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7022DA16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04157369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45F92889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3475C389" w14:textId="77777777" w:rsidTr="00162C59">
        <w:trPr>
          <w:trHeight w:val="6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19060B8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E019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3ADB302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o Chi Minh's Thought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5D27886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76665CEE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500815C3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137CB0E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4C63A5C7" w14:textId="77777777" w:rsidTr="00162C59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24DB2461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ổng</w:t>
            </w:r>
            <w:proofErr w:type="spellEnd"/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060F6D44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18DF7CE2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16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50C69FE6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EF1246D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340F5CB0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10</w:t>
            </w:r>
          </w:p>
        </w:tc>
      </w:tr>
    </w:tbl>
    <w:p w14:paraId="25DB94F7" w14:textId="77777777" w:rsidR="006A3476" w:rsidRDefault="006A3476" w:rsidP="006A3476"/>
    <w:p w14:paraId="73EEA11E" w14:textId="0E02589E" w:rsidR="006A3476" w:rsidRDefault="006A3476" w:rsidP="006A3476">
      <w:pPr>
        <w:numPr>
          <w:ilvl w:val="0"/>
          <w:numId w:val="2"/>
        </w:numPr>
        <w:spacing w:line="360" w:lineRule="auto"/>
        <w:ind w:right="27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Ngành</w:t>
      </w:r>
      <w:proofErr w:type="spellEnd"/>
      <w:r>
        <w:rPr>
          <w:rFonts w:ascii="Times New Roman" w:hAnsi="Times New Roman"/>
          <w:sz w:val="24"/>
          <w:szCs w:val="24"/>
        </w:rPr>
        <w:t xml:space="preserve"> Khoa </w:t>
      </w:r>
      <w:proofErr w:type="spellStart"/>
      <w:r>
        <w:rPr>
          <w:rFonts w:ascii="Times New Roman" w:hAnsi="Times New Roman"/>
          <w:sz w:val="24"/>
          <w:szCs w:val="24"/>
        </w:rPr>
        <w:t>học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áy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ính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/>
          <w:sz w:val="24"/>
          <w:szCs w:val="24"/>
        </w:rPr>
        <w:t>Mô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ọc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ự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họn</w:t>
      </w:r>
      <w:proofErr w:type="spellEnd"/>
      <w:r>
        <w:rPr>
          <w:rFonts w:ascii="Times New Roman" w:hAnsi="Times New Roman"/>
          <w:sz w:val="24"/>
          <w:szCs w:val="24"/>
        </w:rPr>
        <w:t xml:space="preserve"> Elective (3, 1) </w:t>
      </w:r>
      <w:proofErr w:type="spellStart"/>
      <w:r>
        <w:rPr>
          <w:rFonts w:ascii="Times New Roman" w:hAnsi="Times New Roman"/>
          <w:sz w:val="24"/>
          <w:szCs w:val="24"/>
        </w:rPr>
        <w:t>cho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ấ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ả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ác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rìn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độ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iế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nh</w:t>
      </w:r>
      <w:proofErr w:type="spellEnd"/>
      <w:r>
        <w:rPr>
          <w:rFonts w:ascii="Times New Roman" w:hAnsi="Times New Roman"/>
          <w:sz w:val="24"/>
          <w:szCs w:val="24"/>
        </w:rPr>
        <w:t>:</w:t>
      </w:r>
    </w:p>
    <w:tbl>
      <w:tblPr>
        <w:tblW w:w="0" w:type="auto"/>
        <w:tblInd w:w="-176" w:type="dxa"/>
        <w:tblLayout w:type="fixed"/>
        <w:tblLook w:val="04A0" w:firstRow="1" w:lastRow="0" w:firstColumn="1" w:lastColumn="0" w:noHBand="0" w:noVBand="1"/>
      </w:tblPr>
      <w:tblGrid>
        <w:gridCol w:w="1418"/>
        <w:gridCol w:w="4962"/>
        <w:gridCol w:w="992"/>
      </w:tblGrid>
      <w:tr w:rsidR="006A3476" w14:paraId="4CA2E8AE" w14:textId="77777777" w:rsidTr="006A3476">
        <w:trPr>
          <w:trHeight w:val="315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A7F07D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ã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ô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ọc</w:t>
            </w:r>
            <w:proofErr w:type="spellEnd"/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1B729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lectiv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C923B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í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Chỉ</w:t>
            </w:r>
            <w:proofErr w:type="spellEnd"/>
          </w:p>
        </w:tc>
      </w:tr>
      <w:tr w:rsidR="006A3476" w14:paraId="7A527EA8" w14:textId="77777777" w:rsidTr="006451D9">
        <w:trPr>
          <w:trHeight w:val="315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52FCF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024IU</w:t>
            </w:r>
          </w:p>
        </w:tc>
        <w:tc>
          <w:tcPr>
            <w:tcW w:w="4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7CE72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mputer Graphic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7D8BC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A3476" w14:paraId="68F9ABBE" w14:textId="77777777" w:rsidTr="006451D9">
        <w:trPr>
          <w:trHeight w:val="63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1F57B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056IU</w:t>
            </w:r>
          </w:p>
        </w:tc>
        <w:tc>
          <w:tcPr>
            <w:tcW w:w="4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352AB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 Project Management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71B92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A3476" w14:paraId="3323A92D" w14:textId="77777777" w:rsidTr="006451D9">
        <w:trPr>
          <w:trHeight w:val="315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E93F4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094IU</w:t>
            </w:r>
          </w:p>
        </w:tc>
        <w:tc>
          <w:tcPr>
            <w:tcW w:w="4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EE21C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formation System Management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550A5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A3476" w14:paraId="3191EF6B" w14:textId="77777777" w:rsidTr="006451D9">
        <w:trPr>
          <w:trHeight w:val="315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DF803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096IU</w:t>
            </w:r>
          </w:p>
        </w:tc>
        <w:tc>
          <w:tcPr>
            <w:tcW w:w="4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09508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et-Centric Programming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23D2D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A3476" w14:paraId="74B4698E" w14:textId="77777777" w:rsidTr="006451D9">
        <w:trPr>
          <w:trHeight w:val="315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AB051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133IU</w:t>
            </w:r>
          </w:p>
        </w:tc>
        <w:tc>
          <w:tcPr>
            <w:tcW w:w="4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AE21A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obile Application Development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0CEA6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A3476" w14:paraId="359206C4" w14:textId="77777777" w:rsidTr="006451D9">
        <w:trPr>
          <w:trHeight w:val="63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24FB7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134IU</w:t>
            </w:r>
          </w:p>
        </w:tc>
        <w:tc>
          <w:tcPr>
            <w:tcW w:w="4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9054F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net of Thing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D7BC6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A3476" w14:paraId="3D4819F8" w14:textId="77777777" w:rsidTr="006451D9">
        <w:trPr>
          <w:trHeight w:val="315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A4AA5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132IU</w:t>
            </w:r>
          </w:p>
        </w:tc>
        <w:tc>
          <w:tcPr>
            <w:tcW w:w="4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E73B0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roduction to Data Mining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8CEF2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A3476" w14:paraId="437E54A8" w14:textId="77777777" w:rsidTr="006451D9">
        <w:trPr>
          <w:trHeight w:val="315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902E8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114IU</w:t>
            </w:r>
          </w:p>
        </w:tc>
        <w:tc>
          <w:tcPr>
            <w:tcW w:w="4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14084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oftware Architecture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4F7AC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A3476" w14:paraId="1F30629F" w14:textId="77777777" w:rsidTr="00573E12">
        <w:trPr>
          <w:trHeight w:val="315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27C55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130IU</w:t>
            </w:r>
          </w:p>
        </w:tc>
        <w:tc>
          <w:tcPr>
            <w:tcW w:w="4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8B7C7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igital Image Processing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EFA2C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573E12" w14:paraId="32B28404" w14:textId="77777777" w:rsidTr="00162C59">
        <w:trPr>
          <w:trHeight w:val="315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0787E9" w14:textId="10BA7318" w:rsidR="00573E12" w:rsidRDefault="00573E12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IT____</w:t>
            </w: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5CC6B" w14:textId="1CEFACDB" w:rsidR="00573E12" w:rsidRDefault="00573E12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ep Learn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AFD606" w14:textId="31C71B7D" w:rsidR="00573E12" w:rsidRDefault="00573E12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A3476" w14:paraId="77803771" w14:textId="77777777" w:rsidTr="00162C59">
        <w:trPr>
          <w:trHeight w:val="315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43D7E" w14:textId="3012C6C5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____</w:t>
            </w: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27ECA2" w14:textId="19105A40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A3476">
              <w:rPr>
                <w:rFonts w:ascii="Times New Roman" w:hAnsi="Times New Roman"/>
                <w:sz w:val="24"/>
                <w:szCs w:val="24"/>
              </w:rPr>
              <w:t>UI Design and Evaluatio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DBEDE" w14:textId="2362F649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</w:tbl>
    <w:p w14:paraId="1E44322C" w14:textId="77777777" w:rsidR="006A3476" w:rsidRDefault="006A3476" w:rsidP="006A3476"/>
    <w:p w14:paraId="2A63C0C7" w14:textId="77777777" w:rsidR="006A3476" w:rsidRDefault="006A3476"/>
    <w:sectPr w:rsidR="006A3476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8BCD7E" w14:textId="77777777" w:rsidR="00B65BF3" w:rsidRDefault="00B65BF3" w:rsidP="006A3476">
      <w:pPr>
        <w:spacing w:after="0" w:line="240" w:lineRule="auto"/>
      </w:pPr>
      <w:r>
        <w:separator/>
      </w:r>
    </w:p>
  </w:endnote>
  <w:endnote w:type="continuationSeparator" w:id="0">
    <w:p w14:paraId="5CEBCCCC" w14:textId="77777777" w:rsidR="00B65BF3" w:rsidRDefault="00B65BF3" w:rsidP="006A34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21467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06D2B5" w14:textId="5E28F756" w:rsidR="006A3476" w:rsidRDefault="006A347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D2F1EA" w14:textId="77777777" w:rsidR="006A3476" w:rsidRDefault="006A34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A7EB2" w14:textId="77777777" w:rsidR="00B65BF3" w:rsidRDefault="00B65BF3" w:rsidP="006A3476">
      <w:pPr>
        <w:spacing w:after="0" w:line="240" w:lineRule="auto"/>
      </w:pPr>
      <w:r>
        <w:separator/>
      </w:r>
    </w:p>
  </w:footnote>
  <w:footnote w:type="continuationSeparator" w:id="0">
    <w:p w14:paraId="4756D113" w14:textId="77777777" w:rsidR="00B65BF3" w:rsidRDefault="00B65BF3" w:rsidP="006A34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0043FF3"/>
    <w:multiLevelType w:val="singleLevel"/>
    <w:tmpl w:val="B0043FF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 w15:restartNumberingAfterBreak="0">
    <w:nsid w:val="316A5F07"/>
    <w:multiLevelType w:val="multilevel"/>
    <w:tmpl w:val="316A5F07"/>
    <w:lvl w:ilvl="0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yMjIwMjQxMDY0N7BQ0lEKTi0uzszPAykwqgUAy34OviwAAAA="/>
  </w:docVars>
  <w:rsids>
    <w:rsidRoot w:val="006A3476"/>
    <w:rsid w:val="00041A72"/>
    <w:rsid w:val="00162C59"/>
    <w:rsid w:val="00194277"/>
    <w:rsid w:val="001F53D2"/>
    <w:rsid w:val="00287016"/>
    <w:rsid w:val="0055788E"/>
    <w:rsid w:val="00573E12"/>
    <w:rsid w:val="005F1FBA"/>
    <w:rsid w:val="00636923"/>
    <w:rsid w:val="006607BD"/>
    <w:rsid w:val="006A3476"/>
    <w:rsid w:val="00847798"/>
    <w:rsid w:val="00895294"/>
    <w:rsid w:val="00981DED"/>
    <w:rsid w:val="009D5563"/>
    <w:rsid w:val="00A17DA2"/>
    <w:rsid w:val="00AA3B59"/>
    <w:rsid w:val="00B65BF3"/>
    <w:rsid w:val="00C675AC"/>
    <w:rsid w:val="00CE3F1E"/>
    <w:rsid w:val="00DF0B72"/>
    <w:rsid w:val="00F04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5F0C8"/>
  <w15:chartTrackingRefBased/>
  <w15:docId w15:val="{FCAE81B0-E9C2-42F1-9ACC-0C6261D84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476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34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347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A34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3476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14</Words>
  <Characters>236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Tran Thanh Tung</cp:lastModifiedBy>
  <cp:revision>2</cp:revision>
  <dcterms:created xsi:type="dcterms:W3CDTF">2021-09-05T15:22:00Z</dcterms:created>
  <dcterms:modified xsi:type="dcterms:W3CDTF">2021-09-05T15:22:00Z</dcterms:modified>
</cp:coreProperties>
</file>